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99dc08eb4db4af8410246bad45925e732dd19"/>
      <w:r>
        <w:t xml:space="preserve">VT0005652 Consumer Confidence Report Certificate of Delivery 2023</w:t>
      </w:r>
      <w:bookmarkEnd w:id="20"/>
    </w:p>
    <w:p>
      <w:pPr>
        <w:pStyle w:val="Heading6"/>
      </w:pPr>
      <w:bookmarkStart w:id="21" w:name="jericho-east-home-owners-association"/>
      <w:r>
        <w:t xml:space="preserve">JERICHO EAST HOME OWNERS ASSOCI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2c805608533de680d1ea870afa7a9567ad27c72"/>
      <w:r>
        <w:t xml:space="preserve">JERICHO EAST HOME OWNERS ASSOCIATION - VT000565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CWD JERICHO VILLAGE</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VILLAGE OF JERICHO WATER SYSTEM</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5a6f59af66ad9a12858df5cef396b86c9b8d08"/>
      <w:r>
        <w:t xml:space="preserve">Detected Contaminants JERICHO EAST HOME OWNERS ASSOCI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7</w:t>
            </w:r>
          </w:p>
        </w:tc>
        <w:tc>
          <w:p>
            <w:pPr>
              <w:pStyle w:val="Compact"/>
              <w:jc w:val="left"/>
            </w:pPr>
            <w:r>
              <w:t xml:space="preserve">0.870 - 0.8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3</w:t>
            </w:r>
          </w:p>
        </w:tc>
        <w:tc>
          <w:p>
            <w:pPr>
              <w:pStyle w:val="Compact"/>
              <w:jc w:val="left"/>
            </w:pPr>
            <w:r>
              <w:t xml:space="preserve">43 - 4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3</w:t>
            </w:r>
          </w:p>
        </w:tc>
        <w:tc>
          <w:p>
            <w:pPr>
              <w:pStyle w:val="Compact"/>
              <w:jc w:val="left"/>
            </w:pPr>
            <w:r>
              <w:t xml:space="preserve">33 - 3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3 - 09/2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3 - 09/28/2023</w:t>
            </w:r>
          </w:p>
        </w:tc>
        <w:tc>
          <w:p>
            <w:pPr>
              <w:pStyle w:val="Compact"/>
              <w:jc w:val="left"/>
            </w:pPr>
            <w:r>
              <w:t xml:space="preserve">0.2</w:t>
            </w:r>
          </w:p>
        </w:tc>
        <w:tc>
          <w:p>
            <w:pPr>
              <w:pStyle w:val="Compact"/>
              <w:jc w:val="left"/>
            </w:pPr>
            <w:r>
              <w:t xml:space="preserve">0 - 0.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JERICHO EAST HOME OWNERS ASSOCI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2:58Z</dcterms:created>
  <dcterms:modified xsi:type="dcterms:W3CDTF">2024-03-22T17: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